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4A9EA" w14:textId="3A3FE1CE" w:rsidR="00332F1D" w:rsidRPr="00332F1D" w:rsidRDefault="00332F1D" w:rsidP="00332F1D">
      <w:pPr>
        <w:spacing w:line="480" w:lineRule="auto"/>
        <w:jc w:val="center"/>
        <w:rPr>
          <w:rFonts w:ascii="Times New Roman" w:hAnsi="Times New Roman"/>
        </w:rPr>
      </w:pPr>
      <w:r w:rsidRPr="001F3EBD">
        <w:rPr>
          <w:rFonts w:ascii="Times New Roman" w:hAnsi="Times New Roman"/>
          <w:b/>
        </w:rPr>
        <w:t>DISTRICT OF COLUMBIA</w:t>
      </w:r>
      <w:r>
        <w:rPr>
          <w:rFonts w:ascii="Times New Roman" w:hAnsi="Times New Roman"/>
          <w:b/>
        </w:rPr>
        <w:t xml:space="preserve"> </w:t>
      </w:r>
      <w:r w:rsidRPr="001F3EBD">
        <w:rPr>
          <w:rFonts w:ascii="Times New Roman" w:hAnsi="Times New Roman"/>
          <w:b/>
        </w:rPr>
        <w:t>PUBLIC CHARTER SCHOOL BOARD</w:t>
      </w:r>
    </w:p>
    <w:p w14:paraId="22C17FC0" w14:textId="50500952" w:rsidR="00332F1D" w:rsidRDefault="00332F1D" w:rsidP="00332F1D">
      <w:pPr>
        <w:spacing w:line="48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TIFICATION OF 202</w:t>
      </w:r>
      <w:r w:rsidR="00B7567C">
        <w:rPr>
          <w:rFonts w:ascii="Times New Roman" w:hAnsi="Times New Roman"/>
          <w:b/>
        </w:rPr>
        <w:t>1</w:t>
      </w:r>
      <w:r>
        <w:rPr>
          <w:rFonts w:ascii="Times New Roman" w:hAnsi="Times New Roman"/>
          <w:b/>
        </w:rPr>
        <w:t xml:space="preserve"> BOARD MEETINGS</w:t>
      </w:r>
    </w:p>
    <w:p w14:paraId="744EA703" w14:textId="232A311E" w:rsidR="00332F1D" w:rsidRDefault="00332F1D" w:rsidP="00674E7F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District of Columbia Public Charter School Board (“DC </w:t>
      </w:r>
      <w:proofErr w:type="spellStart"/>
      <w:r>
        <w:rPr>
          <w:rFonts w:ascii="Times New Roman" w:hAnsi="Times New Roman"/>
        </w:rPr>
        <w:t>PCSB</w:t>
      </w:r>
      <w:proofErr w:type="spellEnd"/>
      <w:r>
        <w:rPr>
          <w:rFonts w:ascii="Times New Roman" w:hAnsi="Times New Roman"/>
        </w:rPr>
        <w:t xml:space="preserve">”) hereby gives notice, of DC </w:t>
      </w:r>
      <w:proofErr w:type="spellStart"/>
      <w:r>
        <w:rPr>
          <w:rFonts w:ascii="Times New Roman" w:hAnsi="Times New Roman"/>
        </w:rPr>
        <w:t>PCSB’s</w:t>
      </w:r>
      <w:proofErr w:type="spellEnd"/>
      <w:r>
        <w:rPr>
          <w:rFonts w:ascii="Times New Roman" w:hAnsi="Times New Roman"/>
        </w:rPr>
        <w:t xml:space="preserve"> intent to hold a public meeting at </w:t>
      </w:r>
      <w:proofErr w:type="spellStart"/>
      <w:r>
        <w:rPr>
          <w:rFonts w:ascii="Times New Roman" w:hAnsi="Times New Roman"/>
        </w:rPr>
        <w:t>6:30pm</w:t>
      </w:r>
      <w:proofErr w:type="spellEnd"/>
      <w:r>
        <w:rPr>
          <w:rFonts w:ascii="Times New Roman" w:hAnsi="Times New Roman"/>
        </w:rPr>
        <w:t xml:space="preserve"> on the following dates:</w:t>
      </w:r>
    </w:p>
    <w:p w14:paraId="24AB079E" w14:textId="77777777" w:rsidR="00674E7F" w:rsidRDefault="00674E7F" w:rsidP="00674E7F">
      <w:pPr>
        <w:rPr>
          <w:rFonts w:ascii="Times New Roman" w:hAnsi="Times New Roman"/>
        </w:rPr>
      </w:pPr>
    </w:p>
    <w:p w14:paraId="64A1F4A3" w14:textId="4D363D50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 xml:space="preserve">Monday, January </w:t>
      </w:r>
      <w:r w:rsidR="003D5B6D" w:rsidRPr="00332F1D">
        <w:rPr>
          <w:rFonts w:ascii="Times New Roman" w:hAnsi="Times New Roman" w:cs="Times New Roman"/>
          <w:b/>
          <w:bCs/>
        </w:rPr>
        <w:t>25</w:t>
      </w:r>
      <w:r w:rsidRPr="00332F1D">
        <w:rPr>
          <w:rFonts w:ascii="Times New Roman" w:hAnsi="Times New Roman" w:cs="Times New Roman"/>
          <w:b/>
          <w:bCs/>
        </w:rPr>
        <w:t>, 2021</w:t>
      </w:r>
    </w:p>
    <w:p w14:paraId="13F10A97" w14:textId="24739424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 xml:space="preserve">Monday, February </w:t>
      </w:r>
      <w:r w:rsidR="007C39C8" w:rsidRPr="00332F1D">
        <w:rPr>
          <w:rFonts w:ascii="Times New Roman" w:hAnsi="Times New Roman" w:cs="Times New Roman"/>
          <w:b/>
          <w:bCs/>
        </w:rPr>
        <w:t>22</w:t>
      </w:r>
      <w:r w:rsidRPr="00332F1D">
        <w:rPr>
          <w:rFonts w:ascii="Times New Roman" w:hAnsi="Times New Roman" w:cs="Times New Roman"/>
          <w:b/>
          <w:bCs/>
        </w:rPr>
        <w:t>, 2021</w:t>
      </w:r>
    </w:p>
    <w:p w14:paraId="2C5BC817" w14:textId="34639A65" w:rsidR="00AB774B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March 15, 2021</w:t>
      </w:r>
    </w:p>
    <w:p w14:paraId="6C26ECBB" w14:textId="3CDC05B7" w:rsidR="004665EB" w:rsidRDefault="004665E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uesday, April 6, 2021</w:t>
      </w:r>
    </w:p>
    <w:p w14:paraId="5FD40AF4" w14:textId="5F085741" w:rsidR="004665EB" w:rsidRPr="00332F1D" w:rsidRDefault="004665E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hursday, April 29, 2021</w:t>
      </w:r>
    </w:p>
    <w:p w14:paraId="0A97A2E5" w14:textId="237208E6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April 19, 2021</w:t>
      </w:r>
    </w:p>
    <w:p w14:paraId="68CC12BB" w14:textId="1BFFEF0A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May 17, 2021</w:t>
      </w:r>
    </w:p>
    <w:p w14:paraId="4482134C" w14:textId="12FD8C6F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June 21, 2021</w:t>
      </w:r>
    </w:p>
    <w:p w14:paraId="240138C5" w14:textId="7AC263E1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July 19, 2021</w:t>
      </w:r>
    </w:p>
    <w:p w14:paraId="0E7EA3B4" w14:textId="2E595635" w:rsidR="00AB774B" w:rsidRPr="00332F1D" w:rsidRDefault="00AB774B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 xml:space="preserve">Monday, August 16, </w:t>
      </w:r>
      <w:proofErr w:type="gramStart"/>
      <w:r w:rsidRPr="00332F1D">
        <w:rPr>
          <w:rFonts w:ascii="Times New Roman" w:hAnsi="Times New Roman" w:cs="Times New Roman"/>
          <w:b/>
          <w:bCs/>
        </w:rPr>
        <w:t>2021</w:t>
      </w:r>
      <w:proofErr w:type="gramEnd"/>
      <w:r w:rsidR="00A034A8">
        <w:rPr>
          <w:rFonts w:ascii="Times New Roman" w:hAnsi="Times New Roman" w:cs="Times New Roman"/>
          <w:b/>
          <w:bCs/>
        </w:rPr>
        <w:t xml:space="preserve"> </w:t>
      </w:r>
      <w:r w:rsidR="00A034A8" w:rsidRPr="00740409">
        <w:rPr>
          <w:rFonts w:ascii="Times New Roman" w:hAnsi="Times New Roman" w:cs="Times New Roman"/>
          <w:b/>
          <w:bCs/>
        </w:rPr>
        <w:t xml:space="preserve">at </w:t>
      </w:r>
      <w:proofErr w:type="spellStart"/>
      <w:r w:rsidR="00A034A8" w:rsidRPr="00740409">
        <w:rPr>
          <w:rFonts w:ascii="Times New Roman" w:hAnsi="Times New Roman" w:cs="Times New Roman"/>
          <w:b/>
          <w:bCs/>
        </w:rPr>
        <w:t>1:00pm</w:t>
      </w:r>
      <w:proofErr w:type="spellEnd"/>
    </w:p>
    <w:p w14:paraId="7B6D8A7C" w14:textId="50E9754E" w:rsidR="00C53819" w:rsidRPr="00332F1D" w:rsidRDefault="00C53819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September 20, 2021</w:t>
      </w:r>
    </w:p>
    <w:p w14:paraId="27461538" w14:textId="7701123A" w:rsidR="00C53819" w:rsidRPr="00332F1D" w:rsidRDefault="00C53819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October 18, 2021</w:t>
      </w:r>
    </w:p>
    <w:p w14:paraId="7F252816" w14:textId="4BBC5673" w:rsidR="00C53819" w:rsidRPr="00332F1D" w:rsidRDefault="00C53819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November 15, 2021</w:t>
      </w:r>
    </w:p>
    <w:p w14:paraId="6E6771A1" w14:textId="2884994F" w:rsidR="00332F1D" w:rsidRPr="00332F1D" w:rsidRDefault="00C53819" w:rsidP="00332F1D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332F1D">
        <w:rPr>
          <w:rFonts w:ascii="Times New Roman" w:hAnsi="Times New Roman" w:cs="Times New Roman"/>
          <w:b/>
          <w:bCs/>
        </w:rPr>
        <w:t>Monday, December 20, 2021</w:t>
      </w:r>
    </w:p>
    <w:p w14:paraId="5736AEFA" w14:textId="53FE2D72" w:rsidR="00332F1D" w:rsidRPr="00332F1D" w:rsidRDefault="00332F1D" w:rsidP="00674E7F">
      <w:pPr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For questions, please call 202-328-2660.  An agenda for each meeting will be posted 48 business hours in advance of the meetings on www.dcpcsb.org.  The location for all meetings is currently to be determined. </w:t>
      </w:r>
    </w:p>
    <w:sectPr w:rsidR="00332F1D" w:rsidRPr="00332F1D" w:rsidSect="00027D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altName w:val="﷽﷽﷽﷽﷽﷽﷽﷽at"/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2NDc1sgQyLYzMLZV0lIJTi4sz8/NACgxrAYWSRYYsAAAA"/>
  </w:docVars>
  <w:rsids>
    <w:rsidRoot w:val="00AB774B"/>
    <w:rsid w:val="00027D38"/>
    <w:rsid w:val="00224BAC"/>
    <w:rsid w:val="002A51CB"/>
    <w:rsid w:val="00332F1D"/>
    <w:rsid w:val="003C447B"/>
    <w:rsid w:val="003D5B6D"/>
    <w:rsid w:val="004665EB"/>
    <w:rsid w:val="00674E7F"/>
    <w:rsid w:val="00740409"/>
    <w:rsid w:val="007C39C8"/>
    <w:rsid w:val="00861A52"/>
    <w:rsid w:val="009A3F42"/>
    <w:rsid w:val="00A034A8"/>
    <w:rsid w:val="00AB774B"/>
    <w:rsid w:val="00B74DD4"/>
    <w:rsid w:val="00B7567C"/>
    <w:rsid w:val="00BE35F4"/>
    <w:rsid w:val="00C53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A5BA3"/>
  <w15:chartTrackingRefBased/>
  <w15:docId w15:val="{67276635-9E08-C942-B962-0302AF93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ontserrat" w:eastAsiaTheme="minorHAnsi" w:hAnsi="Montserrat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447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47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i Boyd</dc:creator>
  <cp:keywords/>
  <dc:description/>
  <cp:lastModifiedBy>Briani Boyd</cp:lastModifiedBy>
  <cp:revision>4</cp:revision>
  <dcterms:created xsi:type="dcterms:W3CDTF">2021-08-04T16:59:00Z</dcterms:created>
  <dcterms:modified xsi:type="dcterms:W3CDTF">2021-08-16T21:30:00Z</dcterms:modified>
</cp:coreProperties>
</file>